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 Kitts</w:t>
      </w:r>
      <w:r>
        <w:t xml:space="preserve"> </w:t>
      </w:r>
      <w:r>
        <w:t xml:space="preserve">and</w:t>
      </w:r>
      <w:r>
        <w:t xml:space="preserve"> </w:t>
      </w:r>
      <w:r>
        <w:t xml:space="preserve">Nevi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t. Kitts and Nevi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t. Kitts and Nevis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Kitts and Nevi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t. Kitts and Nevis received a score of 28.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t. Kitts and Nevi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t. Kitts and Nevis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t. Kitts and Nevis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t. Kitts and Nevi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t. Kitts and Nevi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t. Kitts and Nevis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t. Kitts and Nevis received a score of 0.2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t. Kitts and Nevis received a score of 0.3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t. Kitts and Nevis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t. Kitts and Nevis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t. Kitts and Nevis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t. Kitts and Nevi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t. Kitts and Nevi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t. Kitts and Nevis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St.%20Kitts%20and%20Nevi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Kitts and Nevi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 Kitts and Nevi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Kitts and Nevis Country Report</dc:title>
  <dc:creator>SPI Team</dc:creator>
  <cp:keywords/>
  <dcterms:created xsi:type="dcterms:W3CDTF">2021-05-25T11:53:05Z</dcterms:created>
  <dcterms:modified xsi:type="dcterms:W3CDTF">2021-05-25T11: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